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554C3" w:rsidRDefault="00F7795F">
      <w:pPr>
        <w:rPr>
          <w:b/>
        </w:rPr>
      </w:pPr>
      <w:r>
        <w:tab/>
      </w:r>
      <w:r>
        <w:tab/>
      </w:r>
      <w:r w:rsidRPr="00F7795F">
        <w:rPr>
          <w:b/>
        </w:rPr>
        <w:t>Amibroker Assigment 4: Backtesting on Amibroker( Basics)</w:t>
      </w:r>
    </w:p>
    <w:p w:rsidR="00F7795F" w:rsidRDefault="00F7795F">
      <w:pPr>
        <w:rPr>
          <w:b/>
        </w:rPr>
      </w:pPr>
    </w:p>
    <w:p w:rsidR="00F7795F" w:rsidRDefault="00F7795F">
      <w:pPr>
        <w:rPr>
          <w:b/>
        </w:rPr>
      </w:pPr>
      <w:r>
        <w:rPr>
          <w:b/>
        </w:rPr>
        <w:t>Part 1:</w:t>
      </w:r>
    </w:p>
    <w:p w:rsidR="00F7795F" w:rsidRDefault="00F7795F" w:rsidP="00F7795F">
      <w:pPr>
        <w:pStyle w:val="NoSpacing"/>
      </w:pPr>
      <w:r w:rsidRPr="00F7795F">
        <w:rPr>
          <w:b/>
        </w:rPr>
        <w:t>Database</w:t>
      </w:r>
      <w:r>
        <w:t>: Nifty50</w:t>
      </w:r>
    </w:p>
    <w:p w:rsidR="003D04B8" w:rsidRDefault="003D04B8" w:rsidP="00F7795F">
      <w:pPr>
        <w:pStyle w:val="NoSpacing"/>
      </w:pPr>
      <w:r w:rsidRPr="003D04B8">
        <w:rPr>
          <w:b/>
        </w:rPr>
        <w:t>Timeframe</w:t>
      </w:r>
      <w:r>
        <w:t>: Daily Vs Monthly</w:t>
      </w:r>
    </w:p>
    <w:p w:rsidR="00F7795F" w:rsidRDefault="00F7795F" w:rsidP="00F7795F">
      <w:pPr>
        <w:pStyle w:val="NoSpacing"/>
      </w:pPr>
      <w:r w:rsidRPr="00F7795F">
        <w:rPr>
          <w:b/>
        </w:rPr>
        <w:t>Backtest</w:t>
      </w:r>
      <w:r>
        <w:t xml:space="preserve">: Create a backtest to buy all the 50 stocks in the nifty 50 Index on an equal weightage for </w:t>
      </w:r>
    </w:p>
    <w:p w:rsidR="00F7795F" w:rsidRPr="00F7795F" w:rsidRDefault="00F7795F" w:rsidP="00F7795F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5 year period: </w:t>
      </w:r>
      <w:r>
        <w:t>1-1-2016 to 1-1-2021</w:t>
      </w:r>
    </w:p>
    <w:p w:rsidR="00F7795F" w:rsidRPr="00F7795F" w:rsidRDefault="00F7795F" w:rsidP="00F7795F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3 year period: </w:t>
      </w:r>
      <w:r>
        <w:t>1-1-2018 to 1-1-2021</w:t>
      </w:r>
    </w:p>
    <w:p w:rsidR="00F7795F" w:rsidRPr="007D2B8D" w:rsidRDefault="00F7795F" w:rsidP="00F7795F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1 year period: </w:t>
      </w:r>
      <w:r>
        <w:t>1-1-2020 to 1-1-2021</w:t>
      </w:r>
    </w:p>
    <w:p w:rsidR="007D2B8D" w:rsidRPr="007D2B8D" w:rsidRDefault="007D2B8D" w:rsidP="007D2B8D">
      <w:pPr>
        <w:ind w:left="360"/>
        <w:rPr>
          <w:b/>
        </w:rPr>
      </w:pPr>
    </w:p>
    <w:p w:rsidR="003D04B8" w:rsidRDefault="00F7795F" w:rsidP="00F7795F">
      <w:pPr>
        <w:rPr>
          <w:b/>
        </w:rPr>
      </w:pPr>
      <w:r>
        <w:rPr>
          <w:b/>
        </w:rPr>
        <w:t>Analysis:</w:t>
      </w:r>
    </w:p>
    <w:p w:rsidR="00F7795F" w:rsidRDefault="003D04B8" w:rsidP="00F7795F">
      <w:r>
        <w:rPr>
          <w:b/>
        </w:rPr>
        <w:t>1.</w:t>
      </w:r>
      <w:r w:rsidR="00F7795F">
        <w:rPr>
          <w:b/>
        </w:rPr>
        <w:t xml:space="preserve"> </w:t>
      </w:r>
      <w:r w:rsidR="00F7795F">
        <w:t xml:space="preserve">Please analyze the backtest results using the report and compare all 3 results on </w:t>
      </w:r>
      <w:r w:rsidR="009D5889">
        <w:t>excel in</w:t>
      </w:r>
      <w:r w:rsidR="00F7795F">
        <w:t xml:space="preserve"> the following format. </w:t>
      </w:r>
    </w:p>
    <w:p w:rsidR="009D5889" w:rsidRDefault="009D5889" w:rsidP="00F7795F">
      <w:r w:rsidRPr="009D5889">
        <w:rPr>
          <w:noProof/>
        </w:rPr>
        <w:drawing>
          <wp:inline distT="0" distB="0" distL="0" distR="0" wp14:anchorId="4F352307" wp14:editId="448D9298">
            <wp:extent cx="5943600" cy="231782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7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5889" w:rsidRDefault="009D5889" w:rsidP="00F7795F"/>
    <w:p w:rsidR="009D5889" w:rsidRDefault="003D04B8" w:rsidP="00F7795F">
      <w:r>
        <w:t>2. Equity Curve: Please explore the Equity Curve and calculate the XIRR and Daily DD% using the same for all 3 Backtests</w:t>
      </w:r>
    </w:p>
    <w:p w:rsidR="003D04B8" w:rsidRDefault="003D04B8" w:rsidP="00F7795F"/>
    <w:p w:rsidR="003D04B8" w:rsidRPr="003D04B8" w:rsidRDefault="003D04B8" w:rsidP="00F7795F">
      <w:pPr>
        <w:rPr>
          <w:b/>
        </w:rPr>
      </w:pPr>
      <w:r w:rsidRPr="003D04B8">
        <w:rPr>
          <w:b/>
        </w:rPr>
        <w:t>Part 2:</w:t>
      </w:r>
    </w:p>
    <w:p w:rsidR="00F7795F" w:rsidRDefault="003D04B8" w:rsidP="003D04B8">
      <w:pPr>
        <w:pStyle w:val="NoSpacing"/>
      </w:pPr>
      <w:r w:rsidRPr="003D04B8">
        <w:rPr>
          <w:b/>
        </w:rPr>
        <w:t>Database</w:t>
      </w:r>
      <w:r w:rsidRPr="003D04B8">
        <w:t>:</w:t>
      </w:r>
      <w:r>
        <w:t xml:space="preserve"> Nifty50</w:t>
      </w:r>
    </w:p>
    <w:p w:rsidR="003D04B8" w:rsidRDefault="003D04B8" w:rsidP="003D04B8">
      <w:pPr>
        <w:pStyle w:val="NoSpacing"/>
      </w:pPr>
      <w:r w:rsidRPr="003D04B8">
        <w:rPr>
          <w:b/>
        </w:rPr>
        <w:t>Timeframe</w:t>
      </w:r>
      <w:r>
        <w:t>: Daily</w:t>
      </w:r>
    </w:p>
    <w:p w:rsidR="003D04B8" w:rsidRDefault="003D04B8" w:rsidP="003D04B8">
      <w:pPr>
        <w:pStyle w:val="NoSpacing"/>
      </w:pPr>
      <w:r w:rsidRPr="003D04B8">
        <w:rPr>
          <w:b/>
        </w:rPr>
        <w:t>Backtest:</w:t>
      </w:r>
      <w:r>
        <w:rPr>
          <w:b/>
        </w:rPr>
        <w:t xml:space="preserve"> </w:t>
      </w:r>
      <w:r>
        <w:t xml:space="preserve">Using the Part1 as reference(5 year BT) . Please Analyze which months (Avg) have performed the best and buy and hold only in the top 5 months out of 12. </w:t>
      </w:r>
    </w:p>
    <w:p w:rsidR="003D04B8" w:rsidRDefault="003D04B8" w:rsidP="003D04B8">
      <w:pPr>
        <w:pStyle w:val="NoSpacing"/>
      </w:pPr>
    </w:p>
    <w:p w:rsidR="003D04B8" w:rsidRPr="003D04B8" w:rsidRDefault="003D04B8" w:rsidP="003D04B8">
      <w:pPr>
        <w:pStyle w:val="NoSpacing"/>
      </w:pPr>
      <w:r>
        <w:lastRenderedPageBreak/>
        <w:t xml:space="preserve">Follow the previous format in the excel sheet and create the same table </w:t>
      </w:r>
    </w:p>
    <w:p w:rsidR="003D04B8" w:rsidRDefault="003D04B8" w:rsidP="003D04B8">
      <w:pPr>
        <w:pStyle w:val="NoSpacing"/>
      </w:pPr>
    </w:p>
    <w:p w:rsidR="003D04B8" w:rsidRDefault="003D04B8"/>
    <w:p w:rsidR="003D04B8" w:rsidRDefault="003D04B8"/>
    <w:p w:rsidR="003D04B8" w:rsidRDefault="003D04B8">
      <w:pPr>
        <w:rPr>
          <w:b/>
        </w:rPr>
      </w:pPr>
      <w:r w:rsidRPr="003D04B8">
        <w:rPr>
          <w:b/>
        </w:rPr>
        <w:t>Part 3:</w:t>
      </w:r>
    </w:p>
    <w:p w:rsidR="003D04B8" w:rsidRDefault="003D04B8" w:rsidP="003D04B8">
      <w:pPr>
        <w:pStyle w:val="NoSpacing"/>
      </w:pPr>
      <w:r w:rsidRPr="003D04B8">
        <w:rPr>
          <w:b/>
        </w:rPr>
        <w:t>Database</w:t>
      </w:r>
      <w:r>
        <w:t>: Nifty 50</w:t>
      </w:r>
      <w:r w:rsidRPr="003D04B8">
        <w:t xml:space="preserve"> </w:t>
      </w:r>
    </w:p>
    <w:p w:rsidR="003D04B8" w:rsidRDefault="003D04B8" w:rsidP="003D04B8">
      <w:pPr>
        <w:pStyle w:val="NoSpacing"/>
      </w:pPr>
      <w:r w:rsidRPr="003D04B8">
        <w:rPr>
          <w:b/>
        </w:rPr>
        <w:t>Timeframe:</w:t>
      </w:r>
      <w:r>
        <w:t xml:space="preserve"> Daily</w:t>
      </w:r>
    </w:p>
    <w:p w:rsidR="003D04B8" w:rsidRDefault="003D04B8" w:rsidP="003D04B8">
      <w:pPr>
        <w:pStyle w:val="NoSpacing"/>
      </w:pPr>
      <w:r w:rsidRPr="003D04B8">
        <w:rPr>
          <w:b/>
        </w:rPr>
        <w:t>Backtest:</w:t>
      </w:r>
      <w:r>
        <w:rPr>
          <w:b/>
        </w:rPr>
        <w:t xml:space="preserve"> </w:t>
      </w:r>
      <w:r>
        <w:t>Create a backtest to check the overnight returns of the system ( Part1: 5 years). Your objective is to hold stocks overnight and not during the day. You will want to buy them at the close and sell them at the open.</w:t>
      </w:r>
    </w:p>
    <w:p w:rsidR="003D04B8" w:rsidRDefault="003D04B8" w:rsidP="003D04B8">
      <w:pPr>
        <w:pStyle w:val="NoSpacing"/>
      </w:pPr>
    </w:p>
    <w:p w:rsidR="003D04B8" w:rsidRDefault="003D04B8" w:rsidP="003D04B8">
      <w:pPr>
        <w:pStyle w:val="NoSpacing"/>
        <w:rPr>
          <w:b/>
        </w:rPr>
      </w:pPr>
      <w:r w:rsidRPr="003D04B8">
        <w:rPr>
          <w:b/>
        </w:rPr>
        <w:t>Analysis:</w:t>
      </w:r>
    </w:p>
    <w:p w:rsidR="003D04B8" w:rsidRDefault="003D04B8" w:rsidP="003D04B8">
      <w:pPr>
        <w:pStyle w:val="NoSpacing"/>
      </w:pPr>
      <w:r>
        <w:t xml:space="preserve"> Use the previous tables on a new sheet and create the same analysis</w:t>
      </w:r>
    </w:p>
    <w:p w:rsidR="007D2B8D" w:rsidRDefault="007D2B8D" w:rsidP="003D04B8">
      <w:pPr>
        <w:pStyle w:val="NoSpacing"/>
      </w:pPr>
    </w:p>
    <w:p w:rsidR="007D2B8D" w:rsidRDefault="007D2B8D" w:rsidP="003D04B8">
      <w:pPr>
        <w:pStyle w:val="NoSpacing"/>
      </w:pPr>
    </w:p>
    <w:p w:rsidR="007D2B8D" w:rsidRDefault="007D2B8D" w:rsidP="003D04B8">
      <w:pPr>
        <w:pStyle w:val="NoSpacing"/>
      </w:pPr>
    </w:p>
    <w:p w:rsidR="007D2B8D" w:rsidRPr="007D2B8D" w:rsidRDefault="007D2B8D" w:rsidP="003D04B8">
      <w:pPr>
        <w:pStyle w:val="NoSpacing"/>
        <w:rPr>
          <w:b/>
        </w:rPr>
      </w:pPr>
      <w:r w:rsidRPr="007D2B8D">
        <w:rPr>
          <w:b/>
        </w:rPr>
        <w:t>Note:</w:t>
      </w:r>
    </w:p>
    <w:p w:rsidR="007D2B8D" w:rsidRDefault="007D2B8D" w:rsidP="003D04B8">
      <w:pPr>
        <w:pStyle w:val="NoSpacing"/>
      </w:pPr>
      <w:r>
        <w:t>Buyprice = Close</w:t>
      </w:r>
    </w:p>
    <w:p w:rsidR="007D2B8D" w:rsidRDefault="007D2B8D" w:rsidP="003D04B8">
      <w:pPr>
        <w:pStyle w:val="NoSpacing"/>
      </w:pPr>
      <w:r>
        <w:t>Sellprice = Close</w:t>
      </w:r>
    </w:p>
    <w:p w:rsidR="007D2B8D" w:rsidRDefault="007D2B8D" w:rsidP="003D04B8">
      <w:pPr>
        <w:pStyle w:val="NoSpacing"/>
      </w:pPr>
      <w:r>
        <w:t>Settradedelays(0,0,0,0)</w:t>
      </w:r>
    </w:p>
    <w:p w:rsidR="007D2B8D" w:rsidRDefault="007D2B8D" w:rsidP="003D04B8">
      <w:pPr>
        <w:pStyle w:val="NoSpacing"/>
      </w:pPr>
      <w:r>
        <w:t>Initial Equity: 10000000</w:t>
      </w:r>
    </w:p>
    <w:p w:rsidR="007D2B8D" w:rsidRDefault="007D2B8D" w:rsidP="003D04B8">
      <w:pPr>
        <w:pStyle w:val="NoSpacing"/>
      </w:pPr>
      <w:r>
        <w:t>Maxpos = 50</w:t>
      </w:r>
    </w:p>
    <w:p w:rsidR="007D2B8D" w:rsidRDefault="007D2B8D" w:rsidP="003D04B8">
      <w:pPr>
        <w:pStyle w:val="NoSpacing"/>
      </w:pPr>
      <w:r>
        <w:t>Leverage = 1</w:t>
      </w:r>
    </w:p>
    <w:p w:rsidR="007D2B8D" w:rsidRDefault="007D2B8D" w:rsidP="003D04B8">
      <w:pPr>
        <w:pStyle w:val="NoSpacing"/>
      </w:pPr>
      <w:r>
        <w:t>Positionsizing: Equal Weightage</w:t>
      </w:r>
    </w:p>
    <w:p w:rsidR="003E0712" w:rsidRDefault="003E0712" w:rsidP="003D04B8">
      <w:pPr>
        <w:pStyle w:val="NoSpacing"/>
      </w:pPr>
    </w:p>
    <w:p w:rsidR="003E0712" w:rsidRPr="003D04B8" w:rsidRDefault="003E0712" w:rsidP="003D04B8">
      <w:pPr>
        <w:pStyle w:val="NoSpacing"/>
      </w:pPr>
      <w:r>
        <w:t>Please maintain the format as provided earlier for codes: Give comments and guide. Paste the code in excel  for each assignment</w:t>
      </w:r>
      <w:bookmarkStart w:id="0" w:name="_GoBack"/>
      <w:bookmarkEnd w:id="0"/>
    </w:p>
    <w:sectPr w:rsidR="003E0712" w:rsidRPr="003D04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0654D7A"/>
    <w:multiLevelType w:val="hybridMultilevel"/>
    <w:tmpl w:val="8730C8B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0NTS1MDUztgCSJko6SsGpxcWZ+XkgBUa1AI0TMy8sAAAA"/>
  </w:docVars>
  <w:rsids>
    <w:rsidRoot w:val="00F7795F"/>
    <w:rsid w:val="003554C3"/>
    <w:rsid w:val="003D04B8"/>
    <w:rsid w:val="003E0712"/>
    <w:rsid w:val="007D2B8D"/>
    <w:rsid w:val="009D5889"/>
    <w:rsid w:val="00F77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7795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779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58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88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7795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F7795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58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58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222</Words>
  <Characters>126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11</dc:creator>
  <cp:lastModifiedBy>admin11</cp:lastModifiedBy>
  <cp:revision>3</cp:revision>
  <dcterms:created xsi:type="dcterms:W3CDTF">2021-03-23T05:39:00Z</dcterms:created>
  <dcterms:modified xsi:type="dcterms:W3CDTF">2021-03-23T06:23:00Z</dcterms:modified>
</cp:coreProperties>
</file>